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Veterinarian</w:t>
      </w:r>
      <w:r>
        <w:t xml:space="preserve"> </w:t>
      </w:r>
      <w:r>
        <w:t xml:space="preserve">-</w:t>
      </w:r>
      <w:r>
        <w:t xml:space="preserve"> </w:t>
      </w:r>
      <w:r>
        <w:t xml:space="preserve">Abu</w:t>
      </w:r>
      <w:r>
        <w:t xml:space="preserve"> </w:t>
      </w:r>
      <w:r>
        <w:t xml:space="preserve">Dhabi,</w:t>
      </w:r>
      <w:r>
        <w:t xml:space="preserve"> </w:t>
      </w:r>
      <w:r>
        <w:t xml:space="preserve">UAE</w:t>
      </w:r>
    </w:p>
    <w:bookmarkStart w:id="20" w:name="X93466665dcb59729007616f044e6661e63e38bc"/>
    <w:p>
      <w:pPr>
        <w:pStyle w:val="Heading1"/>
      </w:pPr>
      <w:r>
        <w:t xml:space="preserve">Internship Application Letter for Veterinary Internship Position</w:t>
      </w:r>
    </w:p>
    <w:p>
      <w:pPr>
        <w:pStyle w:val="FirstParagraph"/>
      </w:pPr>
      <w:r>
        <w:t xml:space="preserve">Dear Hiring Committee,</w:t>
      </w:r>
    </w:p>
    <w:p>
      <w:pPr>
        <w:pStyle w:val="BodyText"/>
      </w:pPr>
      <w:r>
        <w:t xml:space="preserve">I am writing to express my profound enthusiasm for the Veterinary Internship position at [Veterinary Clinic/Hospital Name], a renowned institution committed to advancing animal health and welfare within the United Arab Emirates Abu Dhabi. As a dedicated final-year Doctor of Veterinary Medicine (DVM) student at [Your University Name], I have meticulously prepared myself to contribute meaningfully to your team while immersing myself in the dynamic veterinary landscape of Abu Dhabi. This Internship Application Letter serves as my formal expression of interest, detailing how my academic rigor, hands-on experience, and cultural sensitivity align with the highest standards of veterinary care in the United Arab Emirates.</w:t>
      </w:r>
    </w:p>
    <w:p>
      <w:pPr>
        <w:pStyle w:val="BodyText"/>
      </w:pPr>
      <w:r>
        <w:t xml:space="preserve">The United Arab Emirates Abu Dhabi has rapidly emerged as a global leader in animal welfare innovation and sustainable veterinary practices. I am deeply inspired by initiatives like the UAE's National Strategy for Animal Welfare 2031, which prioritizes ethical treatment, disease prevention, and ecological harmony – principles that resonate with my professional ethos. Having researched the unique challenges of veterinary medicine in Abu Dhabi’s arid environment, including managing heat-related conditions in livestock and exotic species common among expatriate communities (such as camels, avian species, and reptiles), I am eager to apply my knowledge within this context. My academic curriculum at [Your University] included specialized coursework in 'Zoonotic Diseases of Arid Regions' and 'Comparative Veterinary Medicine for Desert Ecosystems,' directly preparing me for the diverse clinical demands of Abu Dhabi.</w:t>
      </w:r>
    </w:p>
    <w:p>
      <w:pPr>
        <w:pStyle w:val="BodyText"/>
      </w:pPr>
      <w:r>
        <w:t xml:space="preserve">Throughout my veterinary training, I have actively sought opportunities to develop skills directly relevant to the United Arab Emirates Abu Dhabi context. During a six-month externship at [Local Clinic/Veterinary Hospital Name in UAE or Relevant Country], I assisted in managing over 150 cases weekly, including emergency care for livestock during extreme heat events and preventive health programs for urban companion animals. This experience honed my proficiency in digital record-keeping using systems like Vetsoft – a platform widely adopted across Abu Dhabi’s veterinary infrastructure. I also volunteered with [Animal Welfare Organization Name], supporting spay/neuter campaigns targeting stray populations in Dubai, where I collaborated with UAE government agencies to ensure compliance with local animal welfare regulations. These experiences reinforced my understanding of the cultural nuances essential for success in the UAE, such as respecting religious considerations regarding animal treatment and fostering trust within diverse communities.</w:t>
      </w:r>
    </w:p>
    <w:p>
      <w:pPr>
        <w:pStyle w:val="BodyText"/>
      </w:pPr>
      <w:r>
        <w:t xml:space="preserve">My academic achievements further demonstrate my readiness for this Veterinary Internship. I maintained a 3.8 GPA while excelling in clinical rotations covering small animal practice, large animal medicine (with emphasis on camel husbandry), and emergency care. A capstone research project investigated 'The Impact of Climate Change on Parasitic Infections in Abu Dhabi’s Urban Canine Population,' leveraging data from UAE Ministry of Climate Change reports. This work not only deepened my analytical skills but also underscored my commitment to evidence-based veterinary practice within the United Arab Emirates' ecological framework. I am fluent in English and possess a working knowledge of Arabic, enabling me to communicate effectively with clients and colleagues across Abu Dhabi’s multicultural workforce.</w:t>
      </w:r>
    </w:p>
    <w:p>
      <w:pPr>
        <w:pStyle w:val="BodyText"/>
      </w:pPr>
      <w:r>
        <w:t xml:space="preserve">What truly distinguishes my application is my profound respect for Abu Dhabi's holistic approach to animal welfare. Unlike conventional internships focused solely on clinical skills, I am eager to learn how leading institutions in the United Arab Emirates integrate veterinary medicine with conservation efforts – such as supporting Al Ain Wildlife Park’s breeding programs or collaborating with Abu Dhabi Municipality’s Animal Welfare Department on public education initiatives. I have closely followed your institution’s work in [Mention Specific Project/Initiative from Their Website, e.g., "the Advanced Canine Diagnostic Unit" or "the Camel Health Monitoring Program"] and am inspired by your commitment to elevating veterinary standards through technology and community engagement. My goal as a Veterinary Intern is not merely to observe but to contribute actively – whether in refining diagnostic protocols for desert-adapted species or assisting in outreach programs that educate residents on responsible pet ownership aligned with UAE cultural values.</w:t>
      </w:r>
    </w:p>
    <w:p>
      <w:pPr>
        <w:pStyle w:val="BodyText"/>
      </w:pPr>
      <w:r>
        <w:t xml:space="preserve">I am aware that the United Arab Emirates Abu Dhabi demands exceptional professionalism, adaptability, and a commitment to ethical practice. Having witnessed the UAE’s rapid advancement from traditional livestock management to cutting-edge veterinary technology (including AI-assisted diagnostics showcased at the Gulf Veterinary Conference), I am eager to learn within this progressive environment. I understand that internships in Abu Dhabi often involve rotating through specialized departments – including small animal clinics, equine units, and wildlife rehabilitation centers – and I welcome the opportunity to develop versatility under your expert guidance. My adaptability is further evidenced by my successful navigation of a similar internship program in [Mention Another Country/Region], where I adjusted quickly to new protocols while maintaining high standards of care.</w:t>
      </w:r>
    </w:p>
    <w:p>
      <w:pPr>
        <w:pStyle w:val="BodyText"/>
      </w:pPr>
      <w:r>
        <w:t xml:space="preserve">As I prepare for my transition from student to practicing Veterinarian, Abu Dhabi represents the ideal environment to launch my career. The city’s blend of modern facilities, cultural richness, and unwavering commitment to animal welfare offers an unparalleled platform for growth. I am confident that my proactive attitude, technical competence, and deep appreciation for the UAE’s vision will allow me to make immediate contributions while learning from your esteemed team. I have attached my detailed CV for your review and welcome the opportunity to discuss how my skills align with your internship program at your earliest convenience.</w:t>
      </w:r>
    </w:p>
    <w:p>
      <w:pPr>
        <w:pStyle w:val="BodyText"/>
      </w:pPr>
      <w:r>
        <w:t xml:space="preserve">Thank you for considering my application as a dedicated future Veterinarian committed to serving the United Arab Emirates Abu Dhabi community. I am excited about the possibility of contributing to your mission and would be honored to bring my passion, diligence, and cultural awareness to [Veterinary Clinic/Hospital Name]. I look forward to discussing this opportunity further.</w:t>
      </w:r>
    </w:p>
    <w:p>
      <w:pPr>
        <w:pStyle w:val="BodyText"/>
      </w:pPr>
      <w:r>
        <w:t xml:space="preserve">Sincerely,</w:t>
      </w:r>
    </w:p>
    <w:p>
      <w:pPr>
        <w:pStyle w:val="BodyText"/>
      </w:pPr>
      <w:r>
        <w:t xml:space="preserve">[Your Full Name]</w:t>
      </w:r>
    </w:p>
    <w:p>
      <w:pPr>
        <w:pStyle w:val="BodyText"/>
      </w:pPr>
      <w:r>
        <w:t xml:space="preserve">[Your Email Address] | [Your Phone Number] | [LinkedIn Profile URL (Optional)]</w:t>
      </w:r>
    </w:p>
    <w:p>
      <w:pPr>
        <w:pStyle w:val="BodyText"/>
      </w:pP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Veterinarian - Abu Dhabi, UAE</dc:title>
  <dc:creator/>
  <dc:language>en</dc:language>
  <cp:keywords/>
  <dcterms:created xsi:type="dcterms:W3CDTF">2025-12-09T20:40:48Z</dcterms:created>
  <dcterms:modified xsi:type="dcterms:W3CDTF">2025-12-09T20:40:48Z</dcterms:modified>
</cp:coreProperties>
</file>

<file path=docProps/custom.xml><?xml version="1.0" encoding="utf-8"?>
<Properties xmlns="http://schemas.openxmlformats.org/officeDocument/2006/custom-properties" xmlns:vt="http://schemas.openxmlformats.org/officeDocument/2006/docPropsVTypes"/>
</file>